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w:t>
      </w:r>
      <w:r>
        <w:t xml:space="preserve"> </w:t>
      </w:r>
      <w:r>
        <w:t xml:space="preserve">Training</w:t>
      </w:r>
      <w:r>
        <w:t xml:space="preserve"> </w:t>
      </w:r>
      <w:r>
        <w:t xml:space="preserve">in</w:t>
      </w:r>
      <w:r>
        <w:t xml:space="preserve"> </w:t>
      </w:r>
      <w:r>
        <w:t xml:space="preserve">Canada</w:t>
      </w:r>
      <w:r>
        <w:t xml:space="preserve"> </w:t>
      </w:r>
      <w:r>
        <w:t xml:space="preserve">Vancouver</w:t>
      </w:r>
    </w:p>
    <w:bookmarkStart w:id="20" w:name="X9871f0fac1271fbd79cf9d657ef6d0d092c1439"/>
    <w:p>
      <w:pPr>
        <w:pStyle w:val="Heading1"/>
      </w:pPr>
      <w:r>
        <w:t xml:space="preserve">Scholarship Application Letter for Midwife Training at a Vancouver Institution</w:t>
      </w:r>
    </w:p>
    <w:p>
      <w:pPr>
        <w:pStyle w:val="FirstParagraph"/>
      </w:pPr>
      <w:r>
        <w:t xml:space="preserve">Dear Esteemed Scholarship Committee,</w:t>
      </w:r>
    </w:p>
    <w:p>
      <w:pPr>
        <w:pStyle w:val="BodyText"/>
      </w:pPr>
      <w:r>
        <w:t xml:space="preserve">It is with profound dedication to maternal and child health and deep reverence for the transformative power of midwifery that I submit this Scholarship Application Letter. As an aspiring midwife committed to serving Canada Vancouver’s diverse communities, I seek financial support to complete my advanced Midwife training at a leading institution in the Greater Vancouver region. This scholarship represents not merely an investment in my education, but a pivotal step toward addressing critical healthcare needs within one of Canada’s most vibrant and culturally rich urban centers.</w:t>
      </w:r>
    </w:p>
    <w:p>
      <w:pPr>
        <w:pStyle w:val="BodyText"/>
      </w:pPr>
      <w:r>
        <w:t xml:space="preserve">My journey toward midwifery began during my undergraduate studies in Public Health at the University of British Columbia (UBC), where I volunteered with Vancouver Coastal Health’s prenatal outreach programs. Witnessing the profound impact of compassionate, culturally safe care on immigrant mothers and Indigenous communities in East Vancouver ignited my resolve to become a Midwife. I observed firsthand how systemic barriers—such as language differences, lack of culturally competent providers, and geographic disparities in rural-urban access—contribute to maternal health inequities. These experiences solidified my understanding that midwifery is not just a profession; it is an essential public health intervention uniquely positioned to bridge gaps in Canada’s healthcare system. Vancouver, with its dense multicultural population and growing demand for community-based care, embodies the ideal setting for this mission.</w:t>
      </w:r>
    </w:p>
    <w:p>
      <w:pPr>
        <w:pStyle w:val="BodyText"/>
      </w:pPr>
      <w:r>
        <w:t xml:space="preserve">Currently, I am enrolled in the accredited Bachelor of Midwifery (B.Mid.) program at a BC institution recognized by the College of Midwives of British Columbia (CMBC). This rigorous curriculum combines clinical rotations with academic study, preparing students to practice independently within Canada’s regulated midwifery framework. However, the escalating costs of tuition, clinical supplies, and relocation expenses to Vancouver—a city where housing costs are among the highest in Canada—pose a significant barrier to my continued education. Without financial support, I would be unable to dedicate myself fully to my studies while ensuring stability for my family as I prepare for clinical placements across Vancouver’s urban and peri-urban settings. This Scholarship Application Letter is therefore a direct appeal for resources that will alleviate these burdens and allow me to focus entirely on mastering the skills required to serve our communities with excellence.</w:t>
      </w:r>
    </w:p>
    <w:p>
      <w:pPr>
        <w:pStyle w:val="BodyText"/>
      </w:pPr>
      <w:r>
        <w:t xml:space="preserve">Why Vancouver? The city’s demographic profile makes it a critical frontier for midwifery innovation. With over 50% of residents identifying as visible minorities and significant Indigenous populations, Vancouver demands healthcare providers who understand intersectional health needs. Midwives in Canada are uniquely trained to offer holistic, woman-centered care that respects cultural traditions while adhering to evidence-based practice—a model desperately needed here. I have already begun collaborating with the Vancouver Aboriginal Child and Family Services Society (VACFSS) and the Fraser Valley Midwifery Collective to develop culturally tailored prenatal education materials for South Asian and Southeast Asian communities, reflecting my commitment to integrating community voices into care. This Scholarship Application Letter seeks to amplify that work by enabling me to complete my training with confidence, ensuring I am equipped to contribute meaningfully from day one in Vancouver’s healthcare landscape.</w:t>
      </w:r>
    </w:p>
    <w:p>
      <w:pPr>
        <w:pStyle w:val="BodyText"/>
      </w:pPr>
      <w:r>
        <w:t xml:space="preserve">The financial support requested will directly fund tuition fees for my final clinical year (approximately $12,000), essential simulation equipment ($1,500), and transportation for placements across Metro Vancouver—from Richmond to North Shore. More importantly, it will free me from part-time work commitments that currently limit my clinical hours. With this scholarship, I will dedicate 45+ hours weekly to hands-on learning at Vancouver General Hospital’s maternity unit and community clinics in New Westminster, gaining experience with high-risk cases and collaborative care teams essential for practicing midwifery in Canada’s complex healthcare environment.</w:t>
      </w:r>
    </w:p>
    <w:p>
      <w:pPr>
        <w:pStyle w:val="BodyText"/>
      </w:pPr>
      <w:r>
        <w:t xml:space="preserve">I am deeply aware that the future of maternal health in Canada Vancouver depends on a new generation of midwives who are not only skilled but also rooted in community. My goal is to establish a community-based Midwife practice in East Vancouver, specifically targeting underserved neighborhoods like Strathcona and Downtown Eastside. I have already secured preliminary partnerships with local health centers to ensure my practice aligns with Vancouver’s Healthy City Initiatives, focusing on reducing birth complications among low-income families while supporting breastfeeding and postpartum mental wellness—needs exacerbated by the city’s housing crisis. This Scholarship Application Letter is not merely about personal advancement; it is an investment in a sustainable model of care that will serve Vancouver for decades to come.</w:t>
      </w:r>
    </w:p>
    <w:p>
      <w:pPr>
        <w:pStyle w:val="BodyText"/>
      </w:pPr>
      <w:r>
        <w:t xml:space="preserve">As Canada continues to prioritize equitable access to healthcare under its national framework, midwifery emerges as a cornerstone strategy. The College of Midwives of BC reports that only 47% of British Columbians live within 10 kilometers of a midwife, creating avoidable health disparities in cities like Vancouver where demand consistently outstrips supply. By supporting my training, this scholarship will directly contribute to closing that gap. My vision aligns with the CMBC’s mandate for “safe, accessible midwifery care for all families in BC” and Vancouver’s own 10-Year Health Plan targeting reduced maternal mortality through community-driven solutions.</w:t>
      </w:r>
    </w:p>
    <w:p>
      <w:pPr>
        <w:pStyle w:val="BodyText"/>
      </w:pPr>
      <w:r>
        <w:t xml:space="preserve">In closing, I ask you to consider how this Scholarship Application Letter represents a commitment to Canada Vancouver’s most vulnerable mothers. My academic record (GPA: 3.8/4.0), volunteer work with Vancouver’s Women’s Health Collective, and letter of intent from the CMBC for supervised practice underscore my readiness to excel. I am not seeking merely an education—I am seeking the tools to become a trusted midwife in a city where every birth story matters. Thank you for your time, compassion, and vision in advancing maternal health equity through this vital investment. I welcome the opportunity to discuss how my journey as an aspiring Midwife will strengthen healthcare for Vancouver’s families.</w:t>
      </w:r>
    </w:p>
    <w:p>
      <w:pPr>
        <w:pStyle w:val="BodyText"/>
      </w:pPr>
      <w:r>
        <w:t xml:space="preserve">Sincerely,</w:t>
      </w:r>
    </w:p>
    <w:p>
      <w:pPr>
        <w:pStyle w:val="BodyText"/>
      </w:pPr>
      <w:r>
        <w:t xml:space="preserve">[Your Full Name]</w:t>
      </w:r>
    </w:p>
    <w:p>
      <w:pPr>
        <w:pStyle w:val="BodyText"/>
      </w:pPr>
      <w:r>
        <w:t xml:space="preserve">Application ID: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 Training in Canada Vancouver</dc:title>
  <dc:creator/>
  <dc:language>en</dc:language>
  <cp:keywords/>
  <dcterms:created xsi:type="dcterms:W3CDTF">2025-12-11T15:56:09Z</dcterms:created>
  <dcterms:modified xsi:type="dcterms:W3CDTF">2025-12-11T15:56:09Z</dcterms:modified>
</cp:coreProperties>
</file>

<file path=docProps/custom.xml><?xml version="1.0" encoding="utf-8"?>
<Properties xmlns="http://schemas.openxmlformats.org/officeDocument/2006/custom-properties" xmlns:vt="http://schemas.openxmlformats.org/officeDocument/2006/docPropsVTypes"/>
</file>